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5B10" w:rsidRDefault="00067BAE" w:rsidP="00067BAE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067BAE">
        <w:rPr>
          <w:rFonts w:ascii="Times New Roman" w:hAnsi="Times New Roman" w:cs="Times New Roman"/>
          <w:b/>
          <w:sz w:val="24"/>
          <w:szCs w:val="24"/>
        </w:rPr>
        <w:t>TABLE OF CONTENTS</w:t>
      </w:r>
    </w:p>
    <w:p w:rsidR="00CB45E2" w:rsidRDefault="00CB45E2" w:rsidP="00CB45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CB45E2" w:rsidRDefault="00CB45E2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E7394">
        <w:rPr>
          <w:rFonts w:ascii="Times New Roman" w:hAnsi="Times New Roman" w:cs="Times New Roman"/>
          <w:sz w:val="24"/>
          <w:szCs w:val="24"/>
        </w:rPr>
        <w:t>BSTRACT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p w:rsidR="00174AB7" w:rsidRDefault="00174AB7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459" w:rsidRDefault="004A5459" w:rsidP="004A545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KNOW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LEDGMENT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p w:rsidR="004A5459" w:rsidRDefault="004A5459" w:rsidP="004A545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A5459" w:rsidRPr="00CB45E2" w:rsidRDefault="004A5459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TABL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067BAE" w:rsidRDefault="00067BAE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4AB7" w:rsidRDefault="004A14B9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GUR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174AB7" w:rsidRDefault="00174AB7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4AB7" w:rsidRDefault="004A14B9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ABBREVIATION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174AB7" w:rsidRDefault="00174AB7" w:rsidP="004A14B9">
      <w:pPr>
        <w:tabs>
          <w:tab w:val="right" w:leader="dot" w:pos="9101"/>
          <w:tab w:val="right" w:pos="9288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067BAE" w:rsidRDefault="004A14B9" w:rsidP="004A14B9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067BAE" w:rsidRDefault="00067BAE" w:rsidP="004A14B9">
      <w:p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67BAE" w:rsidRDefault="00F40AEB" w:rsidP="004A14B9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VES DESIGN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p w:rsidR="00067BAE" w:rsidRPr="00517A4C" w:rsidRDefault="00067BAE" w:rsidP="004A14B9">
      <w:pPr>
        <w:tabs>
          <w:tab w:val="right" w:leader="dot" w:pos="9101"/>
          <w:tab w:val="right" w:pos="928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067BAE" w:rsidRDefault="00F40AEB" w:rsidP="004A14B9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TRAINING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p w:rsidR="00F40AEB" w:rsidRPr="00F40AEB" w:rsidRDefault="00F40AEB" w:rsidP="00F40A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40AEB" w:rsidRDefault="00F40AEB" w:rsidP="00F40AEB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FOR PREDICTING KEYSTOK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F40AEB" w:rsidRPr="00F40AEB" w:rsidRDefault="00F40AEB" w:rsidP="00F40AE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F40AEB" w:rsidRPr="00F40AEB" w:rsidRDefault="00F40AEB" w:rsidP="00F40AEB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EL </w:t>
      </w:r>
      <w:r>
        <w:rPr>
          <w:rFonts w:ascii="Times New Roman" w:hAnsi="Times New Roman" w:cs="Times New Roman"/>
          <w:sz w:val="24"/>
          <w:szCs w:val="24"/>
        </w:rPr>
        <w:t>LEARN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#</w:t>
      </w:r>
    </w:p>
    <w:p w:rsidR="00067BAE" w:rsidRPr="00517A4C" w:rsidRDefault="00067BAE" w:rsidP="004A14B9">
      <w:pPr>
        <w:tabs>
          <w:tab w:val="right" w:leader="dot" w:pos="9101"/>
          <w:tab w:val="right" w:pos="928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067BAE" w:rsidRDefault="00F40AEB" w:rsidP="004A14B9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EVALUATION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p w:rsidR="00067BAE" w:rsidRPr="00517A4C" w:rsidRDefault="00067BAE" w:rsidP="004A14B9">
      <w:pPr>
        <w:tabs>
          <w:tab w:val="right" w:leader="dot" w:pos="9101"/>
          <w:tab w:val="right" w:pos="9288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7BAE" w:rsidRPr="00F40AEB" w:rsidRDefault="00F40AEB" w:rsidP="00F40AEB">
      <w:pPr>
        <w:pStyle w:val="ListParagraph"/>
        <w:numPr>
          <w:ilvl w:val="0"/>
          <w:numId w:val="1"/>
        </w:num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TURE WORK</w:t>
      </w:r>
      <w:r w:rsidR="000E059B" w:rsidRPr="000E059B">
        <w:rPr>
          <w:rFonts w:ascii="Times New Roman" w:hAnsi="Times New Roman" w:cs="Times New Roman"/>
          <w:sz w:val="24"/>
          <w:szCs w:val="24"/>
        </w:rPr>
        <w:t xml:space="preserve"> </w:t>
      </w:r>
      <w:r w:rsidR="004A14B9" w:rsidRPr="00F40AEB">
        <w:rPr>
          <w:rFonts w:ascii="Times New Roman" w:hAnsi="Times New Roman" w:cs="Times New Roman"/>
          <w:sz w:val="24"/>
          <w:szCs w:val="24"/>
        </w:rPr>
        <w:tab/>
      </w:r>
      <w:r w:rsidR="004A14B9" w:rsidRPr="00F40AEB">
        <w:rPr>
          <w:rFonts w:ascii="Times New Roman" w:hAnsi="Times New Roman" w:cs="Times New Roman"/>
          <w:sz w:val="24"/>
          <w:szCs w:val="24"/>
        </w:rPr>
        <w:tab/>
        <w:t>#</w:t>
      </w:r>
    </w:p>
    <w:p w:rsidR="00517A4C" w:rsidRPr="00517A4C" w:rsidRDefault="00517A4C" w:rsidP="004A14B9">
      <w:pPr>
        <w:tabs>
          <w:tab w:val="right" w:leader="dot" w:pos="9101"/>
          <w:tab w:val="right" w:pos="9288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:rsidR="00517A4C" w:rsidRPr="00517A4C" w:rsidRDefault="00517A4C" w:rsidP="004A14B9">
      <w:p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67BAE" w:rsidRPr="00067BAE" w:rsidRDefault="00F40AEB" w:rsidP="004A14B9">
      <w:pPr>
        <w:tabs>
          <w:tab w:val="right" w:leader="dot" w:pos="9101"/>
          <w:tab w:val="right" w:pos="9288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BLIOGRAPHY</w:t>
      </w:r>
      <w:r w:rsidR="004A14B9">
        <w:rPr>
          <w:rFonts w:ascii="Times New Roman" w:hAnsi="Times New Roman" w:cs="Times New Roman"/>
          <w:sz w:val="24"/>
          <w:szCs w:val="24"/>
        </w:rPr>
        <w:tab/>
      </w:r>
      <w:r w:rsidR="004A14B9">
        <w:rPr>
          <w:rFonts w:ascii="Times New Roman" w:hAnsi="Times New Roman" w:cs="Times New Roman"/>
          <w:sz w:val="24"/>
          <w:szCs w:val="24"/>
        </w:rPr>
        <w:tab/>
        <w:t>#</w:t>
      </w:r>
    </w:p>
    <w:sectPr w:rsidR="00067BAE" w:rsidRPr="00067BAE" w:rsidSect="00067B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1152" w:gutter="0"/>
      <w:pgNumType w:fmt="lowerRoman"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7BBD" w:rsidRDefault="00927BBD" w:rsidP="00067BAE">
      <w:pPr>
        <w:spacing w:after="0" w:line="240" w:lineRule="auto"/>
      </w:pPr>
      <w:r>
        <w:separator/>
      </w:r>
    </w:p>
  </w:endnote>
  <w:endnote w:type="continuationSeparator" w:id="0">
    <w:p w:rsidR="00927BBD" w:rsidRDefault="00927BBD" w:rsidP="00067B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22B" w:rsidRDefault="005812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98131836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="00067BAE" w:rsidRPr="00067BAE" w:rsidRDefault="00067BAE">
        <w:pPr>
          <w:pStyle w:val="Footer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067BA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67BAE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67BA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82E69">
          <w:rPr>
            <w:rFonts w:ascii="Times New Roman" w:hAnsi="Times New Roman" w:cs="Times New Roman"/>
            <w:noProof/>
            <w:sz w:val="24"/>
            <w:szCs w:val="24"/>
          </w:rPr>
          <w:t>iii</w:t>
        </w:r>
        <w:r w:rsidRPr="00067BAE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22B" w:rsidRDefault="005812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7BBD" w:rsidRDefault="00927BBD" w:rsidP="00067BAE">
      <w:pPr>
        <w:spacing w:after="0" w:line="240" w:lineRule="auto"/>
      </w:pPr>
      <w:r>
        <w:separator/>
      </w:r>
    </w:p>
  </w:footnote>
  <w:footnote w:type="continuationSeparator" w:id="0">
    <w:p w:rsidR="00927BBD" w:rsidRDefault="00927BBD" w:rsidP="00067B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22B" w:rsidRDefault="005812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22B" w:rsidRDefault="0058122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8122B" w:rsidRDefault="005812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913F7B"/>
    <w:multiLevelType w:val="hybridMultilevel"/>
    <w:tmpl w:val="72B2A1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834BB1"/>
    <w:multiLevelType w:val="hybridMultilevel"/>
    <w:tmpl w:val="D52A5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1MTA0ApLmpkbGFko6SsGpxcWZ+XkgBYa1AOzBgjwsAAAA"/>
  </w:docVars>
  <w:rsids>
    <w:rsidRoot w:val="00067BAE"/>
    <w:rsid w:val="00067BAE"/>
    <w:rsid w:val="000E059B"/>
    <w:rsid w:val="00111D27"/>
    <w:rsid w:val="00174AB7"/>
    <w:rsid w:val="00325D80"/>
    <w:rsid w:val="00382E69"/>
    <w:rsid w:val="0038310D"/>
    <w:rsid w:val="004A14B9"/>
    <w:rsid w:val="004A5459"/>
    <w:rsid w:val="00517A4C"/>
    <w:rsid w:val="0058122B"/>
    <w:rsid w:val="006C731E"/>
    <w:rsid w:val="007D375D"/>
    <w:rsid w:val="00844B7E"/>
    <w:rsid w:val="008F20D7"/>
    <w:rsid w:val="00927BBD"/>
    <w:rsid w:val="0098592C"/>
    <w:rsid w:val="00A41A85"/>
    <w:rsid w:val="00BD5B10"/>
    <w:rsid w:val="00CB45E2"/>
    <w:rsid w:val="00CE7394"/>
    <w:rsid w:val="00F40AEB"/>
    <w:rsid w:val="00F479E7"/>
    <w:rsid w:val="00FF5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5AF17"/>
  <w15:chartTrackingRefBased/>
  <w15:docId w15:val="{CEF65AAC-9910-4957-88C5-232DDAB43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BA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7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BAE"/>
  </w:style>
  <w:style w:type="paragraph" w:styleId="Footer">
    <w:name w:val="footer"/>
    <w:basedOn w:val="Normal"/>
    <w:link w:val="FooterChar"/>
    <w:uiPriority w:val="99"/>
    <w:unhideWhenUsed/>
    <w:rsid w:val="00067B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B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Long Beach</Company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ian Reed</dc:creator>
  <cp:keywords/>
  <dc:description/>
  <cp:lastModifiedBy>Kuldeep Luvani</cp:lastModifiedBy>
  <cp:revision>2</cp:revision>
  <dcterms:created xsi:type="dcterms:W3CDTF">2017-06-10T03:56:00Z</dcterms:created>
  <dcterms:modified xsi:type="dcterms:W3CDTF">2017-06-10T03:56:00Z</dcterms:modified>
</cp:coreProperties>
</file>